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47.png" ContentType="image/png"/>
  <Override PartName="/word/media/rId51.png" ContentType="image/png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lesson-2-dibujemos-figuras"/>
    <w:p>
      <w:pPr>
        <w:pStyle w:val="Heading1"/>
      </w:pPr>
      <w:r>
        <w:t xml:space="preserve">Lesson 2: Dibujemos figura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G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cognize and draw triangles, quadrilaterals, pentagons, and hexago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conozcamos y dibujemos triángulos, cuadriláteros, pentágonos y hexágon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cognize and draw shapes that have a specified number of sides or corners.</w:t>
      </w:r>
    </w:p>
    <w:p>
      <w:pPr>
        <w:pStyle w:val="BodyText"/>
      </w:pPr>
      <w:r>
        <w:t xml:space="preserve">In previous lessons, students sorted and identified two-dimensional shapes based on their sides and corners. In previous grades, students built and drew squares, circles, triangles, rectangles, and hexagons.</w:t>
      </w:r>
    </w:p>
    <w:p>
      <w:pPr>
        <w:pStyle w:val="BodyText"/>
      </w:pPr>
      <w:r>
        <w:t xml:space="preserve">In this lesson, students recognize and draw shapes based on a given number of sides or corners. Students continue to practice shape vocabulary (quadrilateral, pentagon, hexagon) and describe shapes based on their defining attributes (MP6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students identified and drew shapes with given attributes, what evidence did you see that they are building an understanding of the defining attributes of quadrilaterals, pentagons, and hexagons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Nombra y dibuja figuras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G.A.1</w:t>
            </w:r>
          </w:p>
        </w:tc>
      </w:tr>
    </w:tbl>
    <w:bookmarkEnd w:id="43"/>
    <w:bookmarkStart w:id="50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5"/>
        </w:numPr>
      </w:pPr>
      <w:r>
        <w:t xml:space="preserve">¿Cuál es el nombre de esta figura?</w:t>
      </w:r>
    </w:p>
    <w:p>
      <w:pPr>
        <w:numPr>
          <w:ilvl w:val="0"/>
          <w:numId w:val="1000"/>
        </w:numPr>
      </w:pPr>
      <w:r>
        <w:t xml:space="preserve">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Four sided shape." title="" id="45" name="Picture"/>
            <a:graphic>
              <a:graphicData uri="http://schemas.openxmlformats.org/drawingml/2006/picture">
                <pic:pic>
                  <pic:nvPicPr>
                    <pic:cNvPr descr="/app/tmp/embedder-1671061814.473622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Dibuja una figura que tenga 5 lados y 5 esquin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61814.553559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l es el nombre de la figura que dibujaste?</w:t>
      </w:r>
    </w:p>
    <w:p>
      <w:pPr>
        <w:numPr>
          <w:ilvl w:val="0"/>
          <w:numId w:val="1000"/>
        </w:numPr>
      </w:pPr>
      <w:r>
        <w:t xml:space="preserve">________________________________</w:t>
      </w:r>
    </w:p>
    <w:bookmarkEnd w:id="50"/>
    <w:bookmarkStart w:id="54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quadrilateral</w:t>
      </w:r>
    </w:p>
    <w:p>
      <w:pPr>
        <w:numPr>
          <w:ilvl w:val="0"/>
          <w:numId w:val="1006"/>
        </w:numPr>
      </w:pPr>
      <w:r>
        <w:t xml:space="preserve">pentagon</w:t>
      </w:r>
    </w:p>
    <w:p>
      <w:pPr>
        <w:numPr>
          <w:ilvl w:val="0"/>
          <w:numId w:val="1000"/>
        </w:numPr>
      </w:pPr>
      <w:r>
        <w:t xml:space="preserve">Sample respons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Five-sided shape." title="" id="52" name="Picture"/>
            <a:graphic>
              <a:graphicData uri="http://schemas.openxmlformats.org/drawingml/2006/picture">
                <pic:pic>
                  <pic:nvPicPr>
                    <pic:cNvPr descr="/app/tmp/embedder-1671061814.656511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0:15Z</dcterms:created>
  <dcterms:modified xsi:type="dcterms:W3CDTF">2022-12-14T23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ARqyDNBPCyMddFzF7zEm907C1RoeivUe4mwiRLLphwsAC+RX8nEcUmRcm1G2Ojz5NNy0nzwds/+A1X5ZsSlQQ==</vt:lpwstr>
  </property>
</Properties>
</file>